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44f6deb2ef26dd638c3dd4fa85eb5f374088d"/>
      <w:r>
        <w:rPr>
          <w:b/>
        </w:rPr>
        <w:t xml:space="preserve">ПРОТОКОЛ ЕЛЕКТРОННОГО АУКЦІОНУ № BSE001-UA-20230418-113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34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34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21,589 т; Судак звичайний-3,433 т; Плітка (тараня)- 19,676 т; Сазан (короп)- 1,014 т; Щука-0,722т; Сом-0,824 т; Плоскирка-8,451т; Синець-3,928 т; Чехоня-1,216 т; Головень- 0,013 т; Білизна-0,405т; Окунь-2,331т; Лин - 0,013 т; Краснопірка-0,165 т; Клепець-0,127 т; Рибець звичайний - 0,038 т; Йорж звичайний- 0,011 т; Сонячний окунь - 0,001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197; ятері частикові -3 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258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ЛОВНИЙ АЛЬЯНС", ЄДРПОУ: 37651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ОРОЛЬОВ ІГОР ЮРІЙОВИЧ, ІПН/РНОКПП (ФОП): 24018185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ЛИНА ЛЮБОВ ВІКТОРІВНА, ІПН/РНОКПП (ФОП): 215631630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МБІНАТ - ЧЕРКАСИ", ЄДРПОУ: 37551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ИБОПРОМИСЛОВА АРТІЛЬ "АНДРУСІВСЬКА", ЄДРПОУ: 22225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РИБКОЛГОСП», ЄДРПОУ: 345038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5.2023 10:04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13:38:12Z</dcterms:created>
  <dcterms:modified xsi:type="dcterms:W3CDTF">2024-05-10T13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